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9F103D" w14:textId="04E9AA06" w:rsidR="00535326" w:rsidRDefault="00535326" w:rsidP="008816B9">
      <w:pPr>
        <w:ind w:left="360" w:hanging="360"/>
      </w:pPr>
      <w:r>
        <w:t xml:space="preserve">See </w:t>
      </w:r>
      <w:hyperlink r:id="rId5" w:history="1">
        <w:r w:rsidR="008C0C4B" w:rsidRPr="007A582B">
          <w:rPr>
            <w:rStyle w:val="Hyperlink"/>
          </w:rPr>
          <w:t>https://github.com/skorsens/ai-foundations-ml</w:t>
        </w:r>
      </w:hyperlink>
      <w:r w:rsidR="008C0C4B">
        <w:t xml:space="preserve"> </w:t>
      </w:r>
    </w:p>
    <w:p w14:paraId="341249D1" w14:textId="1DB03A07" w:rsidR="003C099A" w:rsidRDefault="008816B9" w:rsidP="008816B9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ML types</w:t>
      </w:r>
    </w:p>
    <w:p w14:paraId="441D9114" w14:textId="77777777" w:rsidR="005A20D3" w:rsidRDefault="008816B9" w:rsidP="008816B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upervised learning.</w:t>
      </w:r>
    </w:p>
    <w:p w14:paraId="428D9C80" w14:textId="5223D7E0" w:rsidR="005A20D3" w:rsidRDefault="008816B9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ains the model with labeled data – known inputs and outputs.</w:t>
      </w:r>
      <w:r w:rsidR="005A20D3">
        <w:rPr>
          <w:lang w:val="en-US"/>
        </w:rPr>
        <w:t xml:space="preserve"> E.g. houses prices vs. house </w:t>
      </w:r>
      <w:proofErr w:type="gramStart"/>
      <w:r w:rsidR="005A20D3">
        <w:rPr>
          <w:lang w:val="en-US"/>
        </w:rPr>
        <w:t>features;</w:t>
      </w:r>
      <w:proofErr w:type="gramEnd"/>
      <w:r w:rsidR="005A20D3">
        <w:rPr>
          <w:lang w:val="en-US"/>
        </w:rPr>
        <w:t xml:space="preserve"> or flower images vs flower types.</w:t>
      </w:r>
    </w:p>
    <w:p w14:paraId="2AD86EB0" w14:textId="27D65C1D" w:rsidR="008816B9" w:rsidRDefault="005A20D3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Regression problems – predicting a continuous value.  House </w:t>
      </w:r>
      <w:proofErr w:type="spellStart"/>
      <w:r>
        <w:rPr>
          <w:lang w:val="en-US"/>
        </w:rPr>
        <w:t>pricse</w:t>
      </w:r>
      <w:proofErr w:type="spellEnd"/>
      <w:r>
        <w:rPr>
          <w:lang w:val="en-US"/>
        </w:rPr>
        <w:t xml:space="preserve"> is a regression problem that predicts the value of a house. </w:t>
      </w:r>
    </w:p>
    <w:p w14:paraId="25DEF5A7" w14:textId="23694EB5" w:rsidR="005A20D3" w:rsidRDefault="005A20D3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Classification problems – predict discrete values, tag data, classify data instance. E.g. given a flower image </w:t>
      </w:r>
      <w:proofErr w:type="gramStart"/>
      <w:r>
        <w:rPr>
          <w:lang w:val="en-US"/>
        </w:rPr>
        <w:t>define</w:t>
      </w:r>
      <w:proofErr w:type="gramEnd"/>
      <w:r>
        <w:rPr>
          <w:lang w:val="en-US"/>
        </w:rPr>
        <w:t xml:space="preserve"> its type. </w:t>
      </w:r>
    </w:p>
    <w:p w14:paraId="5D18D2AA" w14:textId="0D483990" w:rsidR="008816B9" w:rsidRDefault="008816B9" w:rsidP="008816B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nsupervised learning.</w:t>
      </w:r>
      <w:r w:rsidR="005A20D3">
        <w:rPr>
          <w:lang w:val="en-US"/>
        </w:rPr>
        <w:t xml:space="preserve"> </w:t>
      </w:r>
    </w:p>
    <w:p w14:paraId="454B5D55" w14:textId="18A1C8FA" w:rsidR="005A20D3" w:rsidRDefault="005A20D3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Does not use labeled data, instead it groups data based on the input only.</w:t>
      </w:r>
    </w:p>
    <w:p w14:paraId="0D4AEA08" w14:textId="38A7828D" w:rsidR="005A20D3" w:rsidRPr="005A20D3" w:rsidRDefault="005A20D3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Clustering. </w:t>
      </w:r>
      <w:proofErr w:type="gramStart"/>
      <w:r>
        <w:rPr>
          <w:lang w:val="en-US"/>
        </w:rPr>
        <w:t>E.</w:t>
      </w:r>
      <w:proofErr w:type="gramEnd"/>
      <w:r>
        <w:rPr>
          <w:lang w:val="en-US"/>
        </w:rPr>
        <w:t>g. group customers by their preferences.</w:t>
      </w:r>
    </w:p>
    <w:p w14:paraId="75F9FDE3" w14:textId="64B4B7E0" w:rsidR="008816B9" w:rsidRDefault="008816B9" w:rsidP="008816B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Reinforcement learning. </w:t>
      </w:r>
      <w:r w:rsidR="00977454">
        <w:rPr>
          <w:lang w:val="en-US"/>
        </w:rPr>
        <w:t xml:space="preserve">Trial and error learning. Does not rely on a defined data </w:t>
      </w:r>
      <w:proofErr w:type="gramStart"/>
      <w:r w:rsidR="00977454">
        <w:rPr>
          <w:lang w:val="en-US"/>
        </w:rPr>
        <w:t>set, but</w:t>
      </w:r>
      <w:proofErr w:type="gramEnd"/>
      <w:r w:rsidR="00977454">
        <w:rPr>
          <w:lang w:val="en-US"/>
        </w:rPr>
        <w:t xml:space="preserve"> operates in a dynamic environment where the model learns from the experience. </w:t>
      </w:r>
      <w:r w:rsidR="004938F2">
        <w:rPr>
          <w:lang w:val="en-US"/>
        </w:rPr>
        <w:t>Used in robotics, board games</w:t>
      </w:r>
    </w:p>
    <w:p w14:paraId="68A128D0" w14:textId="59CB1A1C" w:rsidR="004938F2" w:rsidRDefault="004938F2" w:rsidP="004938F2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ML Life Cycle</w:t>
      </w:r>
    </w:p>
    <w:p w14:paraId="4FD71D41" w14:textId="617FBA4A" w:rsidR="0010799B" w:rsidRDefault="004938F2" w:rsidP="0010799B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Problem formation and understanding. </w:t>
      </w:r>
    </w:p>
    <w:p w14:paraId="39AFD5CC" w14:textId="77777777" w:rsidR="0010799B" w:rsidRDefault="004938F2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a problem to solve and if ML can provide a solution.</w:t>
      </w:r>
    </w:p>
    <w:p w14:paraId="524DF823" w14:textId="6D506798" w:rsidR="004938F2" w:rsidRDefault="004938F2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the inputs and outputs and prediction error rates</w:t>
      </w:r>
      <w:r w:rsidR="0010799B">
        <w:rPr>
          <w:lang w:val="en-US"/>
        </w:rPr>
        <w:t>.</w:t>
      </w:r>
    </w:p>
    <w:p w14:paraId="4B967BD0" w14:textId="1B4FC26C" w:rsidR="0010799B" w:rsidRDefault="0010799B" w:rsidP="0010799B">
      <w:pPr>
        <w:rPr>
          <w:lang w:val="en-US"/>
        </w:rPr>
      </w:pPr>
      <w:r>
        <w:rPr>
          <w:lang w:val="en-US"/>
        </w:rPr>
        <w:t>When to use ML:</w:t>
      </w:r>
    </w:p>
    <w:p w14:paraId="52364AD4" w14:textId="64EA24D8" w:rsidR="0010799B" w:rsidRDefault="0010799B" w:rsidP="0010799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redict an outcome</w:t>
      </w:r>
    </w:p>
    <w:p w14:paraId="299012B6" w14:textId="6454E235" w:rsidR="0010799B" w:rsidRDefault="0010799B" w:rsidP="0010799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ncover trends and patterns in data</w:t>
      </w:r>
    </w:p>
    <w:p w14:paraId="1B3C0D7C" w14:textId="18870537" w:rsidR="0010799B" w:rsidRDefault="0010799B" w:rsidP="0010799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Have rules and steps that can’t be coded</w:t>
      </w:r>
    </w:p>
    <w:p w14:paraId="3ABAC297" w14:textId="11A3E6AA" w:rsidR="0010799B" w:rsidRDefault="0010799B" w:rsidP="0010799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dataset is too large to </w:t>
      </w:r>
      <w:proofErr w:type="gramStart"/>
      <w:r>
        <w:rPr>
          <w:lang w:val="en-US"/>
        </w:rPr>
        <w:t>process</w:t>
      </w:r>
      <w:proofErr w:type="gramEnd"/>
      <w:r>
        <w:rPr>
          <w:lang w:val="en-US"/>
        </w:rPr>
        <w:t xml:space="preserve"> by a human</w:t>
      </w:r>
      <w:r w:rsidR="00C562F1">
        <w:rPr>
          <w:lang w:val="en-US"/>
        </w:rPr>
        <w:t>.</w:t>
      </w:r>
    </w:p>
    <w:p w14:paraId="17399D4F" w14:textId="6241F3A5" w:rsidR="00C562F1" w:rsidRDefault="00C562F1" w:rsidP="00C562F1">
      <w:pPr>
        <w:rPr>
          <w:lang w:val="en-US"/>
        </w:rPr>
      </w:pPr>
      <w:r>
        <w:rPr>
          <w:lang w:val="en-US"/>
        </w:rPr>
        <w:t>Frame the problem to solve</w:t>
      </w:r>
    </w:p>
    <w:p w14:paraId="3224D60C" w14:textId="60BC89EC" w:rsidR="00C562F1" w:rsidRDefault="00C562F1" w:rsidP="00C562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the questions for the model.</w:t>
      </w:r>
    </w:p>
    <w:p w14:paraId="206655AB" w14:textId="19DAA352" w:rsidR="00C562F1" w:rsidRDefault="00C562F1" w:rsidP="00C562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the inputs (features) and outputs. The outputs can define the learning algorithm.</w:t>
      </w:r>
    </w:p>
    <w:p w14:paraId="7F7D068F" w14:textId="0FD8718B" w:rsidR="00C562F1" w:rsidRDefault="00C562F1" w:rsidP="00C562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efine the success metrics (e.g. how </w:t>
      </w:r>
      <w:proofErr w:type="gramStart"/>
      <w:r>
        <w:rPr>
          <w:lang w:val="en-US"/>
        </w:rPr>
        <w:t>faster</w:t>
      </w:r>
      <w:proofErr w:type="gramEnd"/>
      <w:r>
        <w:rPr>
          <w:lang w:val="en-US"/>
        </w:rPr>
        <w:t xml:space="preserve"> a house shall be sold).</w:t>
      </w:r>
    </w:p>
    <w:p w14:paraId="7D51B468" w14:textId="11B8F06B" w:rsidR="00C562F1" w:rsidRDefault="00C562F1" w:rsidP="00C562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the costs for running and maintaining the model.</w:t>
      </w:r>
    </w:p>
    <w:p w14:paraId="20134DB0" w14:textId="2A5CD446" w:rsidR="00C562F1" w:rsidRPr="00C562F1" w:rsidRDefault="00C562F1" w:rsidP="00C562F1">
      <w:pPr>
        <w:pStyle w:val="ListParagraph"/>
        <w:rPr>
          <w:lang w:val="en-US"/>
        </w:rPr>
      </w:pPr>
    </w:p>
    <w:p w14:paraId="6E48881D" w14:textId="28598B67" w:rsidR="0010799B" w:rsidRDefault="004938F2" w:rsidP="0010799B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Data collection and preparation. </w:t>
      </w:r>
    </w:p>
    <w:p w14:paraId="722B4ED2" w14:textId="77777777" w:rsidR="0010799B" w:rsidRDefault="004938F2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ource the </w:t>
      </w:r>
      <w:r w:rsidR="0010799B">
        <w:rPr>
          <w:lang w:val="en-US"/>
        </w:rPr>
        <w:t xml:space="preserve">raw </w:t>
      </w:r>
      <w:r>
        <w:rPr>
          <w:lang w:val="en-US"/>
        </w:rPr>
        <w:t>data required</w:t>
      </w:r>
      <w:r w:rsidR="0010799B">
        <w:rPr>
          <w:lang w:val="en-US"/>
        </w:rPr>
        <w:t xml:space="preserve">. </w:t>
      </w:r>
    </w:p>
    <w:p w14:paraId="60A2610E" w14:textId="77777777" w:rsidR="0010799B" w:rsidRDefault="0010799B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epare the data: label the data, remove irrelevant features and outliers; transform the data; input missing values. </w:t>
      </w:r>
    </w:p>
    <w:p w14:paraId="4BCA300D" w14:textId="77777777" w:rsidR="0010799B" w:rsidRDefault="0010799B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plit the data into training (80%), validation (10%), testing (10%). </w:t>
      </w:r>
    </w:p>
    <w:p w14:paraId="76846EF2" w14:textId="11357BBF" w:rsidR="004938F2" w:rsidRDefault="0010799B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elect the ML algorithm.</w:t>
      </w:r>
      <w:r w:rsidR="00C562F1">
        <w:rPr>
          <w:lang w:val="en-US"/>
        </w:rPr>
        <w:t xml:space="preserve"> Often the required output defines the learning algorithm.</w:t>
      </w:r>
    </w:p>
    <w:p w14:paraId="1E094E09" w14:textId="53A0C394" w:rsidR="0010799B" w:rsidRDefault="004938F2" w:rsidP="0010799B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lastRenderedPageBreak/>
        <w:t>Model training and testing</w:t>
      </w:r>
      <w:r w:rsidR="0010799B">
        <w:rPr>
          <w:lang w:val="en-US"/>
        </w:rPr>
        <w:t xml:space="preserve">. </w:t>
      </w:r>
    </w:p>
    <w:p w14:paraId="1D352509" w14:textId="6A6793F5" w:rsidR="00C562F1" w:rsidRDefault="00C562F1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elect if to train the model from scratch or if to use a pretrained model</w:t>
      </w:r>
      <w:r w:rsidR="00EB66C1">
        <w:rPr>
          <w:lang w:val="en-US"/>
        </w:rPr>
        <w:t xml:space="preserve"> (transfer learning – adding a new data on top of a pre-trained model).</w:t>
      </w:r>
    </w:p>
    <w:p w14:paraId="6F35B686" w14:textId="28E55D9E" w:rsidR="0027091E" w:rsidRDefault="0027091E" w:rsidP="0027091E">
      <w:pPr>
        <w:pStyle w:val="ListParagraph"/>
        <w:numPr>
          <w:ilvl w:val="1"/>
          <w:numId w:val="2"/>
        </w:numPr>
        <w:rPr>
          <w:lang w:val="en-US"/>
        </w:rPr>
      </w:pPr>
      <w:hyperlink r:id="rId6" w:history="1">
        <w:proofErr w:type="spellStart"/>
        <w:r w:rsidRPr="00DD7692">
          <w:rPr>
            <w:rStyle w:val="Hyperlink"/>
            <w:lang w:val="en-US"/>
          </w:rPr>
          <w:t>ModelZoo</w:t>
        </w:r>
        <w:proofErr w:type="spellEnd"/>
      </w:hyperlink>
      <w:r>
        <w:rPr>
          <w:lang w:val="en-US"/>
        </w:rPr>
        <w:t xml:space="preserve"> is </w:t>
      </w:r>
      <w:proofErr w:type="gramStart"/>
      <w:r>
        <w:rPr>
          <w:lang w:val="en-US"/>
        </w:rPr>
        <w:t>the</w:t>
      </w:r>
      <w:proofErr w:type="gramEnd"/>
      <w:r>
        <w:rPr>
          <w:lang w:val="en-US"/>
        </w:rPr>
        <w:t xml:space="preserve"> pre-trained model catalog</w:t>
      </w:r>
      <w:r w:rsidR="00DD7692">
        <w:rPr>
          <w:lang w:val="en-US"/>
        </w:rPr>
        <w:t>.</w:t>
      </w:r>
    </w:p>
    <w:p w14:paraId="522604CE" w14:textId="000272DF" w:rsidR="00DD7692" w:rsidRDefault="00DD7692" w:rsidP="0027091E">
      <w:pPr>
        <w:pStyle w:val="ListParagraph"/>
        <w:numPr>
          <w:ilvl w:val="1"/>
          <w:numId w:val="2"/>
        </w:numPr>
        <w:rPr>
          <w:lang w:val="en-US"/>
        </w:rPr>
      </w:pPr>
      <w:hyperlink r:id="rId7" w:history="1">
        <w:r w:rsidRPr="00DD7692">
          <w:rPr>
            <w:rStyle w:val="Hyperlink"/>
            <w:lang w:val="en-US"/>
          </w:rPr>
          <w:t>AWS SageMaker</w:t>
        </w:r>
      </w:hyperlink>
      <w:r>
        <w:rPr>
          <w:lang w:val="en-US"/>
        </w:rPr>
        <w:t xml:space="preserve">. </w:t>
      </w:r>
    </w:p>
    <w:p w14:paraId="43A6C7F2" w14:textId="2C56E3D7" w:rsidR="00694F08" w:rsidRDefault="00694F08" w:rsidP="0027091E">
      <w:pPr>
        <w:pStyle w:val="ListParagraph"/>
        <w:numPr>
          <w:ilvl w:val="1"/>
          <w:numId w:val="2"/>
        </w:numPr>
        <w:rPr>
          <w:lang w:val="en-US"/>
        </w:rPr>
      </w:pPr>
      <w:hyperlink r:id="rId8" w:history="1">
        <w:r w:rsidRPr="00402265">
          <w:rPr>
            <w:rStyle w:val="Hyperlink"/>
            <w:lang w:val="en-US"/>
          </w:rPr>
          <w:t>https://huggingface.co/</w:t>
        </w:r>
      </w:hyperlink>
      <w:r>
        <w:rPr>
          <w:lang w:val="en-US"/>
        </w:rPr>
        <w:t>.</w:t>
      </w:r>
    </w:p>
    <w:p w14:paraId="2E25CD4C" w14:textId="77777777" w:rsidR="00694F08" w:rsidRDefault="00694F08" w:rsidP="00694F08">
      <w:pPr>
        <w:pStyle w:val="ListParagraph"/>
        <w:ind w:left="1440"/>
        <w:rPr>
          <w:lang w:val="en-US"/>
        </w:rPr>
      </w:pPr>
    </w:p>
    <w:p w14:paraId="16AAFEAF" w14:textId="6A38B999" w:rsidR="004938F2" w:rsidRDefault="0010799B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ry the learning algorithm on the data trying to produce a model. </w:t>
      </w:r>
    </w:p>
    <w:p w14:paraId="2B3507F5" w14:textId="20514E62" w:rsidR="0010799B" w:rsidRDefault="004938F2" w:rsidP="00C562F1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Model deployment and maintenance</w:t>
      </w:r>
      <w:r w:rsidR="0010799B">
        <w:rPr>
          <w:lang w:val="en-US"/>
        </w:rPr>
        <w:t xml:space="preserve">. </w:t>
      </w:r>
    </w:p>
    <w:p w14:paraId="774D5178" w14:textId="0342AFC3" w:rsidR="004938F2" w:rsidRPr="00C562F1" w:rsidRDefault="0010799B" w:rsidP="00C562F1">
      <w:pPr>
        <w:pStyle w:val="ListParagraph"/>
        <w:numPr>
          <w:ilvl w:val="0"/>
          <w:numId w:val="2"/>
        </w:numPr>
        <w:rPr>
          <w:lang w:val="en-US"/>
        </w:rPr>
      </w:pPr>
      <w:r w:rsidRPr="00C562F1">
        <w:rPr>
          <w:lang w:val="en-US"/>
        </w:rPr>
        <w:t>Deploy the model. Retrain the model and monitor its performance.</w:t>
      </w:r>
    </w:p>
    <w:p w14:paraId="4070BD37" w14:textId="28AB2240" w:rsidR="0010799B" w:rsidRDefault="00696157" w:rsidP="00696157">
      <w:pPr>
        <w:pStyle w:val="Heading1"/>
        <w:numPr>
          <w:ilvl w:val="1"/>
          <w:numId w:val="1"/>
        </w:numPr>
        <w:rPr>
          <w:lang w:val="en-US"/>
        </w:rPr>
      </w:pPr>
      <w:r>
        <w:rPr>
          <w:lang w:val="en-US"/>
        </w:rPr>
        <w:t>Python libraries for ML</w:t>
      </w:r>
    </w:p>
    <w:p w14:paraId="66B7F99A" w14:textId="1646568B" w:rsidR="00696157" w:rsidRDefault="00696157" w:rsidP="0069615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andas. Data structures, matrices, data analysis, reading data from files.</w:t>
      </w:r>
    </w:p>
    <w:p w14:paraId="112FDB3F" w14:textId="61579C2F" w:rsidR="00696157" w:rsidRDefault="00696157" w:rsidP="00696157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Numpy</w:t>
      </w:r>
      <w:proofErr w:type="spellEnd"/>
      <w:r>
        <w:rPr>
          <w:lang w:val="en-US"/>
        </w:rPr>
        <w:t>. Numerical data processing in arrays and matrices.</w:t>
      </w:r>
    </w:p>
    <w:p w14:paraId="649A2117" w14:textId="0B30BBC5" w:rsidR="00696157" w:rsidRDefault="00696157" w:rsidP="0069615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Matplotlib, Seaborn. Visualization.</w:t>
      </w:r>
    </w:p>
    <w:p w14:paraId="6861CE35" w14:textId="090F9AA9" w:rsidR="00696157" w:rsidRPr="00696157" w:rsidRDefault="00696157" w:rsidP="0069615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cikit-learn, TensorFlow, MXNext, PyTorch, Keras. Learning algorithms.</w:t>
      </w:r>
    </w:p>
    <w:p w14:paraId="3B00CA04" w14:textId="2EBF796B" w:rsidR="004938F2" w:rsidRDefault="00D575EA" w:rsidP="00D575EA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Preparing data for ML</w:t>
      </w:r>
    </w:p>
    <w:p w14:paraId="113A0834" w14:textId="20A08493" w:rsidR="00D575EA" w:rsidRDefault="00D575EA" w:rsidP="00D575EA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Obtaining data</w:t>
      </w:r>
    </w:p>
    <w:p w14:paraId="3B3F8FC3" w14:textId="15985BB2" w:rsidR="00D575EA" w:rsidRDefault="00D575EA" w:rsidP="00D575EA">
      <w:pPr>
        <w:rPr>
          <w:lang w:val="en-US"/>
        </w:rPr>
      </w:pPr>
      <w:r>
        <w:rPr>
          <w:lang w:val="en-US"/>
        </w:rPr>
        <w:t xml:space="preserve">Data sources: internal; from clients; </w:t>
      </w:r>
      <w:proofErr w:type="gramStart"/>
      <w:r>
        <w:rPr>
          <w:lang w:val="en-US"/>
        </w:rPr>
        <w:t>open-source</w:t>
      </w:r>
      <w:proofErr w:type="gramEnd"/>
      <w:r>
        <w:rPr>
          <w:lang w:val="en-US"/>
        </w:rPr>
        <w:t>; public datastore; commercial.</w:t>
      </w:r>
    </w:p>
    <w:p w14:paraId="24747501" w14:textId="4FC2BCF5" w:rsidR="00D575EA" w:rsidRDefault="00D575EA" w:rsidP="00D575EA">
      <w:pPr>
        <w:pStyle w:val="Heading3"/>
        <w:numPr>
          <w:ilvl w:val="2"/>
          <w:numId w:val="1"/>
        </w:numPr>
        <w:rPr>
          <w:lang w:val="en-US"/>
        </w:rPr>
      </w:pPr>
      <w:r>
        <w:rPr>
          <w:lang w:val="en-US"/>
        </w:rPr>
        <w:t>E.g. problem. Use supervised learning linear regression to predict the house prices</w:t>
      </w:r>
    </w:p>
    <w:p w14:paraId="2585B1A1" w14:textId="71F22367" w:rsidR="00D575EA" w:rsidRDefault="009C00C0" w:rsidP="00D575EA">
      <w:pPr>
        <w:rPr>
          <w:lang w:val="en-US"/>
        </w:rPr>
      </w:pPr>
      <w:r>
        <w:rPr>
          <w:lang w:val="en-US"/>
        </w:rPr>
        <w:t xml:space="preserve">Features: location (long, </w:t>
      </w:r>
      <w:proofErr w:type="spellStart"/>
      <w:r>
        <w:rPr>
          <w:lang w:val="en-US"/>
        </w:rPr>
        <w:t>lat</w:t>
      </w:r>
      <w:proofErr w:type="spellEnd"/>
      <w:r>
        <w:rPr>
          <w:lang w:val="en-US"/>
        </w:rPr>
        <w:t xml:space="preserve">), house age, total rooms, bedrooms, population, house value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… </w:t>
      </w:r>
    </w:p>
    <w:p w14:paraId="027A8F72" w14:textId="5D1F9101" w:rsidR="009C00C0" w:rsidRDefault="009C00C0" w:rsidP="00D575EA">
      <w:pPr>
        <w:rPr>
          <w:lang w:val="en-US"/>
        </w:rPr>
      </w:pPr>
      <w:r>
        <w:rPr>
          <w:lang w:val="en-US"/>
        </w:rPr>
        <w:t>House value is the target output.</w:t>
      </w:r>
    </w:p>
    <w:p w14:paraId="37F15CF6" w14:textId="64CFB1D6" w:rsidR="000B7558" w:rsidRDefault="000B7558" w:rsidP="000B7558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Training an ML model</w:t>
      </w:r>
    </w:p>
    <w:p w14:paraId="14D886DB" w14:textId="42AE6884" w:rsidR="000B7558" w:rsidRDefault="006A5AF8" w:rsidP="000B7558">
      <w:pPr>
        <w:rPr>
          <w:lang w:val="en-US"/>
        </w:rPr>
      </w:pPr>
      <w:r>
        <w:rPr>
          <w:lang w:val="en-US"/>
        </w:rPr>
        <w:t>ML training makes multiple iterations called epochs.</w:t>
      </w:r>
    </w:p>
    <w:p w14:paraId="04417B4F" w14:textId="0D2836DD" w:rsidR="006A5AF8" w:rsidRDefault="006A5AF8" w:rsidP="000B7558">
      <w:pPr>
        <w:rPr>
          <w:lang w:val="en-US"/>
        </w:rPr>
      </w:pPr>
      <w:r>
        <w:rPr>
          <w:lang w:val="en-US"/>
        </w:rPr>
        <w:t xml:space="preserve">Loss functions are used to measure the accuracy of the trained model (the diff between the predicted value and the actual value) </w:t>
      </w: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optimize the training:</w:t>
      </w:r>
    </w:p>
    <w:p w14:paraId="613C6B20" w14:textId="72C23ADF" w:rsidR="006A5AF8" w:rsidRDefault="006A5AF8" w:rsidP="006A5AF8">
      <w:pPr>
        <w:rPr>
          <w:lang w:val="en-US"/>
        </w:rPr>
      </w:pPr>
      <w:r>
        <w:rPr>
          <w:lang w:val="en-US"/>
        </w:rPr>
        <w:t xml:space="preserve">Loss function evaluation metrics: Mean Square Error (MSE), Accuracy, F1 score, AUC, R^2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…</w:t>
      </w:r>
    </w:p>
    <w:p w14:paraId="22FD65FA" w14:textId="4117D495" w:rsidR="006A5AF8" w:rsidRDefault="00027592" w:rsidP="006A5AF8">
      <w:pPr>
        <w:rPr>
          <w:lang w:val="en-US"/>
        </w:rPr>
      </w:pPr>
      <w:r>
        <w:rPr>
          <w:lang w:val="en-US"/>
        </w:rPr>
        <w:t>Metrics values are used to decide if it is needed to change the hyper parameters of the training algorithm and start the training again.</w:t>
      </w:r>
    </w:p>
    <w:p w14:paraId="0BAAADC2" w14:textId="6D8FF1AD" w:rsidR="00027592" w:rsidRDefault="00027592" w:rsidP="006A5AF8">
      <w:pPr>
        <w:rPr>
          <w:lang w:val="en-US"/>
        </w:rPr>
      </w:pPr>
      <w:r>
        <w:rPr>
          <w:lang w:val="en-US"/>
        </w:rPr>
        <w:t>Training algorithms examples.</w:t>
      </w:r>
    </w:p>
    <w:p w14:paraId="58DC3BD8" w14:textId="431DFD8F" w:rsidR="00027592" w:rsidRDefault="00027592" w:rsidP="000275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Linear regression. Solves regression problems; </w:t>
      </w:r>
      <w:proofErr w:type="gramStart"/>
      <w:r>
        <w:rPr>
          <w:lang w:val="en-US"/>
        </w:rPr>
        <w:t>predicts</w:t>
      </w:r>
      <w:proofErr w:type="gramEnd"/>
      <w:r>
        <w:rPr>
          <w:lang w:val="en-US"/>
        </w:rPr>
        <w:t xml:space="preserve"> numeric values.</w:t>
      </w:r>
    </w:p>
    <w:p w14:paraId="27F05660" w14:textId="59B7AA38" w:rsidR="00027592" w:rsidRDefault="00027592" w:rsidP="000275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Linear equation. Establishes relationships between dependent and independent variables and fits them to a regression line.</w:t>
      </w:r>
    </w:p>
    <w:p w14:paraId="3D9AD11F" w14:textId="66CB0ABC" w:rsidR="00027592" w:rsidRDefault="00027592" w:rsidP="000275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 xml:space="preserve">Logistic regression. Used to resolve classification problems by predicting the </w:t>
      </w:r>
      <w:r w:rsidR="007B155A">
        <w:rPr>
          <w:lang w:val="en-US"/>
        </w:rPr>
        <w:t xml:space="preserve">probability between 0 and 1 of </w:t>
      </w:r>
      <w:r w:rsidR="00AF3C59">
        <w:rPr>
          <w:lang w:val="en-US"/>
        </w:rPr>
        <w:t xml:space="preserve">a </w:t>
      </w:r>
      <w:r w:rsidR="007B155A">
        <w:rPr>
          <w:lang w:val="en-US"/>
        </w:rPr>
        <w:t xml:space="preserve">binary value </w:t>
      </w:r>
      <w:r w:rsidR="00AF3C59">
        <w:rPr>
          <w:lang w:val="en-US"/>
        </w:rPr>
        <w:t xml:space="preserve">(true/false, yes/no, 0/1) </w:t>
      </w:r>
      <w:r>
        <w:rPr>
          <w:lang w:val="en-US"/>
        </w:rPr>
        <w:t>of a dependent variable.</w:t>
      </w:r>
    </w:p>
    <w:p w14:paraId="41C313CF" w14:textId="2D6705E1" w:rsidR="00027592" w:rsidRDefault="00027592" w:rsidP="00027592">
      <w:pPr>
        <w:pStyle w:val="ListParagraph"/>
        <w:numPr>
          <w:ilvl w:val="0"/>
          <w:numId w:val="2"/>
        </w:numPr>
        <w:rPr>
          <w:lang w:val="en-US"/>
        </w:rPr>
      </w:pPr>
      <w:proofErr w:type="gramStart"/>
      <w:r>
        <w:rPr>
          <w:lang w:val="en-US"/>
        </w:rPr>
        <w:t>Decision trees</w:t>
      </w:r>
      <w:proofErr w:type="gramEnd"/>
      <w:r>
        <w:rPr>
          <w:lang w:val="en-US"/>
        </w:rPr>
        <w:t xml:space="preserve">. Used for classification and regression problems. </w:t>
      </w:r>
    </w:p>
    <w:p w14:paraId="28BA7037" w14:textId="64C9E29C" w:rsidR="007B155A" w:rsidRPr="00027592" w:rsidRDefault="007B155A" w:rsidP="000275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andom forest. Set of decision trees.</w:t>
      </w:r>
    </w:p>
    <w:p w14:paraId="02895483" w14:textId="543216A6" w:rsidR="009C00C0" w:rsidRDefault="007B155A" w:rsidP="007B155A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Use Logistic regression learning algorithm</w:t>
      </w:r>
    </w:p>
    <w:p w14:paraId="13A05656" w14:textId="0BD2B836" w:rsidR="007B155A" w:rsidRDefault="007B155A" w:rsidP="007B155A">
      <w:pPr>
        <w:rPr>
          <w:lang w:val="en-US"/>
        </w:rPr>
      </w:pPr>
      <w:r>
        <w:rPr>
          <w:lang w:val="en-US"/>
        </w:rPr>
        <w:t>Predict if a stop will lead to an arrest</w:t>
      </w:r>
      <w:r w:rsidR="00B62250">
        <w:rPr>
          <w:lang w:val="en-US"/>
        </w:rPr>
        <w:t xml:space="preserve"> using AWS SageMaker </w:t>
      </w:r>
      <w:proofErr w:type="spellStart"/>
      <w:r w:rsidR="00B62250">
        <w:rPr>
          <w:lang w:val="en-US"/>
        </w:rPr>
        <w:t>XGBoost</w:t>
      </w:r>
      <w:proofErr w:type="spellEnd"/>
      <w:r w:rsidR="00B62250">
        <w:rPr>
          <w:lang w:val="en-US"/>
        </w:rPr>
        <w:t xml:space="preserve"> algorithm.</w:t>
      </w:r>
    </w:p>
    <w:p w14:paraId="0FB76440" w14:textId="77777777" w:rsidR="007B155A" w:rsidRPr="007B155A" w:rsidRDefault="007B155A" w:rsidP="007B155A">
      <w:pPr>
        <w:rPr>
          <w:lang w:val="en-US"/>
        </w:rPr>
      </w:pPr>
    </w:p>
    <w:p w14:paraId="57E70AF3" w14:textId="032A51FF" w:rsidR="00D575EA" w:rsidRDefault="00B62250" w:rsidP="00B62250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Linear regression</w:t>
      </w:r>
    </w:p>
    <w:p w14:paraId="35DF735D" w14:textId="26083968" w:rsidR="00B62250" w:rsidRDefault="00B62250" w:rsidP="00B62250">
      <w:pPr>
        <w:rPr>
          <w:lang w:val="en-US"/>
        </w:rPr>
      </w:pPr>
      <w:r>
        <w:rPr>
          <w:lang w:val="en-US"/>
        </w:rPr>
        <w:t xml:space="preserve">Predict house prices using linear regression algorithms Scikit-learn, </w:t>
      </w:r>
      <w:proofErr w:type="spellStart"/>
      <w:r>
        <w:rPr>
          <w:lang w:val="en-US"/>
        </w:rPr>
        <w:t>RandomForestRegressor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XGBoost</w:t>
      </w:r>
      <w:proofErr w:type="spellEnd"/>
      <w:r>
        <w:rPr>
          <w:lang w:val="en-US"/>
        </w:rPr>
        <w:t>.</w:t>
      </w:r>
    </w:p>
    <w:p w14:paraId="21D600F0" w14:textId="28068A62" w:rsidR="00B62250" w:rsidRDefault="00AF3C59" w:rsidP="00AF3C59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Evaluating model performance</w:t>
      </w:r>
    </w:p>
    <w:p w14:paraId="3DC44A67" w14:textId="6F1861B6" w:rsidR="00AF3C59" w:rsidRDefault="001D48DB" w:rsidP="00AF3C59">
      <w:pPr>
        <w:rPr>
          <w:lang w:val="en-US"/>
        </w:rPr>
      </w:pPr>
      <w:r>
        <w:rPr>
          <w:lang w:val="en-US"/>
        </w:rPr>
        <w:t>Metrics are the indicators of model performance.</w:t>
      </w:r>
    </w:p>
    <w:p w14:paraId="576FE00E" w14:textId="284191F4" w:rsidR="0092025A" w:rsidRDefault="0092025A" w:rsidP="0092025A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Classification metrics</w:t>
      </w:r>
    </w:p>
    <w:p w14:paraId="08A3D7C9" w14:textId="734EF630" w:rsidR="001D48DB" w:rsidRDefault="001D48DB" w:rsidP="0092025A">
      <w:pPr>
        <w:pStyle w:val="Heading3"/>
        <w:numPr>
          <w:ilvl w:val="2"/>
          <w:numId w:val="1"/>
        </w:numPr>
        <w:rPr>
          <w:lang w:val="en-US"/>
        </w:rPr>
      </w:pPr>
      <w:r>
        <w:rPr>
          <w:lang w:val="en-US"/>
        </w:rPr>
        <w:t>Accuracy</w:t>
      </w:r>
    </w:p>
    <w:p w14:paraId="1826D9E9" w14:textId="6294671B" w:rsidR="001D48DB" w:rsidRDefault="001D48DB" w:rsidP="001D48DB">
      <w:pPr>
        <w:rPr>
          <w:lang w:val="en-US"/>
        </w:rPr>
      </w:pPr>
      <w:r>
        <w:rPr>
          <w:lang w:val="en-US"/>
        </w:rPr>
        <w:t xml:space="preserve">The fraction of the correct </w:t>
      </w:r>
      <w:proofErr w:type="gramStart"/>
      <w:r>
        <w:rPr>
          <w:lang w:val="en-US"/>
        </w:rPr>
        <w:t>predictions</w:t>
      </w:r>
      <w:proofErr w:type="gramEnd"/>
      <w:r>
        <w:rPr>
          <w:lang w:val="en-US"/>
        </w:rPr>
        <w:t xml:space="preserve"> vs the total predictions.</w:t>
      </w:r>
    </w:p>
    <w:p w14:paraId="460131FF" w14:textId="3DB352B5" w:rsidR="001D48DB" w:rsidRDefault="001D48DB" w:rsidP="001D48DB">
      <w:pPr>
        <w:rPr>
          <w:lang w:val="en-US"/>
        </w:rPr>
      </w:pPr>
      <w:r>
        <w:rPr>
          <w:lang w:val="en-US"/>
        </w:rPr>
        <w:t xml:space="preserve">Accuracy = </w:t>
      </w:r>
      <w:proofErr w:type="gramStart"/>
      <w:r>
        <w:rPr>
          <w:lang w:val="en-US"/>
        </w:rPr>
        <w:t>N(</w:t>
      </w:r>
      <w:proofErr w:type="gramEnd"/>
      <w:r>
        <w:rPr>
          <w:lang w:val="en-US"/>
        </w:rPr>
        <w:t xml:space="preserve">correct predictions) / </w:t>
      </w:r>
      <w:proofErr w:type="gramStart"/>
      <w:r>
        <w:rPr>
          <w:lang w:val="en-US"/>
        </w:rPr>
        <w:t>N(</w:t>
      </w:r>
      <w:proofErr w:type="gramEnd"/>
      <w:r>
        <w:rPr>
          <w:lang w:val="en-US"/>
        </w:rPr>
        <w:t>total predictions)</w:t>
      </w:r>
    </w:p>
    <w:p w14:paraId="6AFFEF5F" w14:textId="20C8AA14" w:rsidR="001D48DB" w:rsidRDefault="001D48DB" w:rsidP="001D48DB">
      <w:pPr>
        <w:rPr>
          <w:lang w:val="en-US"/>
        </w:rPr>
      </w:pPr>
      <w:proofErr w:type="gramStart"/>
      <w:r>
        <w:rPr>
          <w:lang w:val="en-US"/>
        </w:rPr>
        <w:t>Accuracy(</w:t>
      </w:r>
      <w:proofErr w:type="gramEnd"/>
      <w:r>
        <w:rPr>
          <w:lang w:val="en-US"/>
        </w:rPr>
        <w:t>Binary Classification) = (TP + TN) / (TP + TN + FP + FN)</w:t>
      </w:r>
    </w:p>
    <w:p w14:paraId="0238B9AF" w14:textId="1284FA53" w:rsidR="001D48DB" w:rsidRDefault="001D48DB" w:rsidP="001D48DB">
      <w:pPr>
        <w:rPr>
          <w:lang w:val="en-US"/>
        </w:rPr>
      </w:pPr>
      <w:r>
        <w:rPr>
          <w:lang w:val="en-US"/>
        </w:rPr>
        <w:t>T = True, F = False, P = Positive, N = Negative</w:t>
      </w:r>
    </w:p>
    <w:p w14:paraId="11EB4519" w14:textId="29512C6C" w:rsidR="001D48DB" w:rsidRDefault="001D48DB" w:rsidP="001D48DB">
      <w:pPr>
        <w:rPr>
          <w:lang w:val="en-US"/>
        </w:rPr>
      </w:pPr>
      <w:r>
        <w:rPr>
          <w:lang w:val="en-US"/>
        </w:rPr>
        <w:t>Accuracy is not a good way to measure the performance of imbalanced datasets.</w:t>
      </w:r>
    </w:p>
    <w:p w14:paraId="735ADBE7" w14:textId="045E42AE" w:rsidR="001D48DB" w:rsidRDefault="001D48DB" w:rsidP="0092025A">
      <w:pPr>
        <w:pStyle w:val="Heading3"/>
        <w:rPr>
          <w:lang w:val="en-US"/>
        </w:rPr>
      </w:pPr>
      <w:r>
        <w:rPr>
          <w:lang w:val="en-US"/>
        </w:rPr>
        <w:t>5.</w:t>
      </w:r>
      <w:r w:rsidR="00E920EB">
        <w:rPr>
          <w:lang w:val="en-US"/>
        </w:rPr>
        <w:t>1.</w:t>
      </w:r>
      <w:r>
        <w:rPr>
          <w:lang w:val="en-US"/>
        </w:rPr>
        <w:t>2</w:t>
      </w:r>
      <w:r w:rsidR="0092025A">
        <w:rPr>
          <w:lang w:val="en-US"/>
        </w:rPr>
        <w:t>.</w:t>
      </w:r>
      <w:r>
        <w:rPr>
          <w:lang w:val="en-US"/>
        </w:rPr>
        <w:t xml:space="preserve"> Precision</w:t>
      </w:r>
    </w:p>
    <w:p w14:paraId="70B51788" w14:textId="426F781F" w:rsidR="008E5990" w:rsidRDefault="008E5990" w:rsidP="001D48DB">
      <w:pPr>
        <w:rPr>
          <w:lang w:val="en-US"/>
        </w:rPr>
      </w:pPr>
      <w:r>
        <w:rPr>
          <w:lang w:val="en-US"/>
        </w:rPr>
        <w:t>The number of correct positive predictions vs total number of positive predictions. Used to minimize FP, e.g. minimize the number of e-mail messages that are falsely marked as spam.</w:t>
      </w:r>
    </w:p>
    <w:p w14:paraId="13E5B20A" w14:textId="25455AB2" w:rsidR="001D48DB" w:rsidRDefault="001D48DB" w:rsidP="001D48DB">
      <w:pPr>
        <w:rPr>
          <w:lang w:val="en-US"/>
        </w:rPr>
      </w:pPr>
      <w:r>
        <w:rPr>
          <w:lang w:val="en-US"/>
        </w:rPr>
        <w:t>Precision = TP / (TP + FP)</w:t>
      </w:r>
    </w:p>
    <w:p w14:paraId="28131C36" w14:textId="114E418D" w:rsidR="001D48DB" w:rsidRDefault="008E5990" w:rsidP="0092025A">
      <w:pPr>
        <w:pStyle w:val="Heading3"/>
        <w:rPr>
          <w:lang w:val="en-US"/>
        </w:rPr>
      </w:pPr>
      <w:r>
        <w:rPr>
          <w:lang w:val="en-US"/>
        </w:rPr>
        <w:t>5.</w:t>
      </w:r>
      <w:r w:rsidR="0092025A">
        <w:rPr>
          <w:lang w:val="en-US"/>
        </w:rPr>
        <w:t>1.</w:t>
      </w:r>
      <w:r w:rsidR="00E920EB">
        <w:rPr>
          <w:lang w:val="en-US"/>
        </w:rPr>
        <w:t>3.</w:t>
      </w:r>
      <w:r>
        <w:rPr>
          <w:lang w:val="en-US"/>
        </w:rPr>
        <w:t xml:space="preserve"> Recall</w:t>
      </w:r>
    </w:p>
    <w:p w14:paraId="40D959CC" w14:textId="7DC190EB" w:rsidR="008E5990" w:rsidRDefault="008E5990" w:rsidP="001D48DB">
      <w:pPr>
        <w:rPr>
          <w:lang w:val="en-US"/>
        </w:rPr>
      </w:pPr>
      <w:r>
        <w:rPr>
          <w:lang w:val="en-US"/>
        </w:rPr>
        <w:t>Measures the sensitivity of a model. Used to maximize TP, when false positives are ok, but false negative</w:t>
      </w:r>
      <w:r w:rsidR="0092025A">
        <w:rPr>
          <w:lang w:val="en-US"/>
        </w:rPr>
        <w:t>s</w:t>
      </w:r>
      <w:r>
        <w:rPr>
          <w:lang w:val="en-US"/>
        </w:rPr>
        <w:t xml:space="preserve"> are not, e.g. checking if a credit card transaction is fraud</w:t>
      </w:r>
      <w:r w:rsidR="0092025A">
        <w:rPr>
          <w:lang w:val="en-US"/>
        </w:rPr>
        <w:t xml:space="preserve"> shall not be FN</w:t>
      </w:r>
      <w:r>
        <w:rPr>
          <w:lang w:val="en-US"/>
        </w:rPr>
        <w:t>.</w:t>
      </w:r>
    </w:p>
    <w:p w14:paraId="080A1781" w14:textId="267C8552" w:rsidR="008E5990" w:rsidRDefault="008E5990" w:rsidP="001D48DB">
      <w:pPr>
        <w:rPr>
          <w:lang w:val="en-US"/>
        </w:rPr>
      </w:pPr>
      <w:r>
        <w:rPr>
          <w:lang w:val="en-US"/>
        </w:rPr>
        <w:t>Recall = TP / (TP + FN)</w:t>
      </w:r>
    </w:p>
    <w:p w14:paraId="044EFC65" w14:textId="57C3554B" w:rsidR="008E5990" w:rsidRDefault="008E5990" w:rsidP="0092025A">
      <w:pPr>
        <w:pStyle w:val="Heading3"/>
        <w:rPr>
          <w:lang w:val="en-US"/>
        </w:rPr>
      </w:pPr>
      <w:r>
        <w:rPr>
          <w:lang w:val="en-US"/>
        </w:rPr>
        <w:t>5.</w:t>
      </w:r>
      <w:r w:rsidR="0092025A">
        <w:rPr>
          <w:lang w:val="en-US"/>
        </w:rPr>
        <w:t>1.</w:t>
      </w:r>
      <w:r w:rsidR="00E920EB">
        <w:rPr>
          <w:lang w:val="en-US"/>
        </w:rPr>
        <w:t>4.</w:t>
      </w:r>
      <w:r>
        <w:rPr>
          <w:lang w:val="en-US"/>
        </w:rPr>
        <w:t xml:space="preserve"> </w:t>
      </w:r>
      <w:r w:rsidR="0092025A">
        <w:rPr>
          <w:lang w:val="en-US"/>
        </w:rPr>
        <w:t>F1 Score</w:t>
      </w:r>
    </w:p>
    <w:p w14:paraId="05B64054" w14:textId="79B6FE17" w:rsidR="0092025A" w:rsidRDefault="0092025A" w:rsidP="0092025A">
      <w:pPr>
        <w:rPr>
          <w:lang w:val="en-US"/>
        </w:rPr>
      </w:pPr>
      <w:r>
        <w:rPr>
          <w:lang w:val="en-US"/>
        </w:rPr>
        <w:t>Combines precision and recall. Works well for imbalanced data.</w:t>
      </w:r>
    </w:p>
    <w:p w14:paraId="32EBC162" w14:textId="722784AE" w:rsidR="0092025A" w:rsidRDefault="0092025A" w:rsidP="0092025A">
      <w:pPr>
        <w:rPr>
          <w:lang w:val="en-US"/>
        </w:rPr>
      </w:pPr>
      <w:r>
        <w:rPr>
          <w:lang w:val="en-US"/>
        </w:rPr>
        <w:t>F1 = 2*[Precision * Recall] / [Precision + Recall]</w:t>
      </w:r>
    </w:p>
    <w:p w14:paraId="4D21F683" w14:textId="77777777" w:rsidR="0092025A" w:rsidRDefault="0092025A" w:rsidP="0092025A">
      <w:pPr>
        <w:rPr>
          <w:lang w:val="en-US"/>
        </w:rPr>
      </w:pPr>
    </w:p>
    <w:p w14:paraId="0ED34556" w14:textId="0EB83CE9" w:rsidR="0092025A" w:rsidRDefault="0092025A" w:rsidP="0092025A">
      <w:pPr>
        <w:pStyle w:val="Heading3"/>
        <w:rPr>
          <w:lang w:val="en-US"/>
        </w:rPr>
      </w:pPr>
      <w:r>
        <w:rPr>
          <w:lang w:val="en-US"/>
        </w:rPr>
        <w:lastRenderedPageBreak/>
        <w:t>5.</w:t>
      </w:r>
      <w:r w:rsidR="00E920EB">
        <w:rPr>
          <w:lang w:val="en-US"/>
        </w:rPr>
        <w:t>1.</w:t>
      </w:r>
      <w:r>
        <w:rPr>
          <w:lang w:val="en-US"/>
        </w:rPr>
        <w:t>5. AUC (Area Under the Curve)</w:t>
      </w:r>
    </w:p>
    <w:p w14:paraId="40FDC0F3" w14:textId="6DE3F6D7" w:rsidR="0092025A" w:rsidRDefault="0092025A" w:rsidP="0092025A">
      <w:pPr>
        <w:rPr>
          <w:lang w:val="en-US"/>
        </w:rPr>
      </w:pPr>
      <w:r>
        <w:rPr>
          <w:lang w:val="en-US"/>
        </w:rPr>
        <w:t xml:space="preserve">Measure accuracy and visualize how the predictions are ranked across true positives and false positives. </w:t>
      </w:r>
    </w:p>
    <w:p w14:paraId="4ABE9C81" w14:textId="63D0786A" w:rsidR="0092025A" w:rsidRDefault="0092025A" w:rsidP="0092025A">
      <w:pPr>
        <w:pStyle w:val="Heading3"/>
        <w:rPr>
          <w:lang w:val="en-US"/>
        </w:rPr>
      </w:pPr>
      <w:r>
        <w:rPr>
          <w:lang w:val="en-US"/>
        </w:rPr>
        <w:t>5.</w:t>
      </w:r>
      <w:r w:rsidR="00E920EB">
        <w:rPr>
          <w:lang w:val="en-US"/>
        </w:rPr>
        <w:t>1.</w:t>
      </w:r>
      <w:r>
        <w:rPr>
          <w:lang w:val="en-US"/>
        </w:rPr>
        <w:t>6. Additional classification metrics</w:t>
      </w:r>
    </w:p>
    <w:p w14:paraId="184C0B12" w14:textId="12B54144" w:rsidR="0092025A" w:rsidRDefault="0092025A" w:rsidP="0092025A">
      <w:pPr>
        <w:rPr>
          <w:lang w:val="en-US"/>
        </w:rPr>
      </w:pPr>
      <w:r>
        <w:rPr>
          <w:lang w:val="en-US"/>
        </w:rPr>
        <w:t>TBD</w:t>
      </w:r>
    </w:p>
    <w:p w14:paraId="0AEEC705" w14:textId="20B97D40" w:rsidR="00E920EB" w:rsidRDefault="00E920EB" w:rsidP="00E920EB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Confusion matrix</w:t>
      </w:r>
    </w:p>
    <w:p w14:paraId="76D529BA" w14:textId="531DF294" w:rsidR="00E920EB" w:rsidRPr="00E920EB" w:rsidRDefault="00E920EB" w:rsidP="00E920EB">
      <w:pPr>
        <w:rPr>
          <w:lang w:val="en-US"/>
        </w:rPr>
      </w:pPr>
      <w:r>
        <w:rPr>
          <w:lang w:val="en-US"/>
        </w:rPr>
        <w:t>Table that show</w:t>
      </w:r>
      <w:r w:rsidR="004F3C07">
        <w:rPr>
          <w:lang w:val="en-US"/>
        </w:rPr>
        <w:t>s</w:t>
      </w:r>
      <w:r>
        <w:rPr>
          <w:lang w:val="en-US"/>
        </w:rPr>
        <w:t xml:space="preserve"> a summary of prediction results for a classification model. Evaluates the accuracy of a model.</w:t>
      </w:r>
    </w:p>
    <w:p w14:paraId="14506A1F" w14:textId="67A8FC9E" w:rsidR="00E920EB" w:rsidRPr="00E920EB" w:rsidRDefault="00E920EB" w:rsidP="00E920EB">
      <w:pPr>
        <w:rPr>
          <w:lang w:val="en-US"/>
        </w:rPr>
      </w:pPr>
      <w:r>
        <w:rPr>
          <w:lang w:val="en-US"/>
        </w:rPr>
        <w:t>Counters of incorrect and correct predictions per classification class.</w:t>
      </w:r>
    </w:p>
    <w:p w14:paraId="3A9A052C" w14:textId="29903EB1" w:rsidR="001D48DB" w:rsidRDefault="005A7991" w:rsidP="001D48DB">
      <w:pPr>
        <w:rPr>
          <w:lang w:val="en-US"/>
        </w:rPr>
      </w:pPr>
      <w:r>
        <w:rPr>
          <w:lang w:val="en-US"/>
        </w:rPr>
        <w:t xml:space="preserve">For binary classification problems, it is </w:t>
      </w:r>
      <w:r w:rsidR="00E920EB">
        <w:rPr>
          <w:lang w:val="en-US"/>
        </w:rPr>
        <w:t>2x2 matrix</w:t>
      </w:r>
      <w:r>
        <w:rPr>
          <w:lang w:val="en-US"/>
        </w:rPr>
        <w:t>. Can be extended to problems with more classes by adding additional rows and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4"/>
        <w:gridCol w:w="1684"/>
      </w:tblGrid>
      <w:tr w:rsidR="00E920EB" w14:paraId="270369CB" w14:textId="77777777" w:rsidTr="00E920EB">
        <w:trPr>
          <w:trHeight w:val="631"/>
        </w:trPr>
        <w:tc>
          <w:tcPr>
            <w:tcW w:w="1684" w:type="dxa"/>
          </w:tcPr>
          <w:p w14:paraId="73C91AF6" w14:textId="40B8BD0A" w:rsidR="00E920EB" w:rsidRDefault="00E920EB" w:rsidP="001D48DB">
            <w:pPr>
              <w:rPr>
                <w:lang w:val="en-US"/>
              </w:rPr>
            </w:pPr>
            <w:r>
              <w:rPr>
                <w:lang w:val="en-US"/>
              </w:rPr>
              <w:t>TP</w:t>
            </w:r>
          </w:p>
        </w:tc>
        <w:tc>
          <w:tcPr>
            <w:tcW w:w="1684" w:type="dxa"/>
          </w:tcPr>
          <w:p w14:paraId="051C3AAB" w14:textId="453DEEDE" w:rsidR="00E920EB" w:rsidRDefault="00E920EB" w:rsidP="001D48DB">
            <w:pPr>
              <w:rPr>
                <w:lang w:val="en-US"/>
              </w:rPr>
            </w:pPr>
            <w:r>
              <w:rPr>
                <w:lang w:val="en-US"/>
              </w:rPr>
              <w:t>FP</w:t>
            </w:r>
          </w:p>
        </w:tc>
      </w:tr>
      <w:tr w:rsidR="00E920EB" w14:paraId="626A4AF1" w14:textId="77777777" w:rsidTr="00E920EB">
        <w:trPr>
          <w:trHeight w:val="585"/>
        </w:trPr>
        <w:tc>
          <w:tcPr>
            <w:tcW w:w="1684" w:type="dxa"/>
          </w:tcPr>
          <w:p w14:paraId="48FE6903" w14:textId="6A8BD003" w:rsidR="00E920EB" w:rsidRDefault="00E920EB" w:rsidP="001D48DB">
            <w:pPr>
              <w:rPr>
                <w:lang w:val="en-US"/>
              </w:rPr>
            </w:pPr>
            <w:r>
              <w:rPr>
                <w:lang w:val="en-US"/>
              </w:rPr>
              <w:t>FN</w:t>
            </w:r>
          </w:p>
        </w:tc>
        <w:tc>
          <w:tcPr>
            <w:tcW w:w="1684" w:type="dxa"/>
          </w:tcPr>
          <w:p w14:paraId="630F70E1" w14:textId="3BBE35DA" w:rsidR="00E920EB" w:rsidRDefault="00E920EB" w:rsidP="001D48DB">
            <w:pPr>
              <w:rPr>
                <w:lang w:val="en-US"/>
              </w:rPr>
            </w:pPr>
            <w:r>
              <w:rPr>
                <w:lang w:val="en-US"/>
              </w:rPr>
              <w:t>TN</w:t>
            </w:r>
          </w:p>
        </w:tc>
      </w:tr>
    </w:tbl>
    <w:p w14:paraId="55A0AB10" w14:textId="77777777" w:rsidR="00E920EB" w:rsidRDefault="00E920EB" w:rsidP="001D48DB">
      <w:pPr>
        <w:rPr>
          <w:lang w:val="en-US"/>
        </w:rPr>
      </w:pPr>
    </w:p>
    <w:p w14:paraId="68ED4C4F" w14:textId="77777777" w:rsidR="00FB65A5" w:rsidRDefault="00FB65A5" w:rsidP="001D48DB">
      <w:pPr>
        <w:rPr>
          <w:lang w:val="en-US"/>
        </w:rPr>
      </w:pPr>
      <w:r>
        <w:rPr>
          <w:lang w:val="en-US"/>
        </w:rPr>
        <w:t xml:space="preserve">Can be created using </w:t>
      </w:r>
    </w:p>
    <w:p w14:paraId="76264F67" w14:textId="25ACDC8A" w:rsidR="00E920EB" w:rsidRDefault="00FB65A5" w:rsidP="001D48DB">
      <w:pPr>
        <w:rPr>
          <w:lang w:val="en-US"/>
        </w:rPr>
      </w:pPr>
      <w:r>
        <w:rPr>
          <w:lang w:val="en-US"/>
        </w:rPr>
        <w:t xml:space="preserve">from </w:t>
      </w:r>
      <w:proofErr w:type="spellStart"/>
      <w:proofErr w:type="gramStart"/>
      <w:r>
        <w:rPr>
          <w:lang w:val="en-US"/>
        </w:rPr>
        <w:t>sklearn.metrics</w:t>
      </w:r>
      <w:proofErr w:type="spellEnd"/>
      <w:proofErr w:type="gramEnd"/>
      <w:r>
        <w:rPr>
          <w:lang w:val="en-US"/>
        </w:rPr>
        <w:t xml:space="preserve"> import </w:t>
      </w:r>
      <w:proofErr w:type="spellStart"/>
      <w:r>
        <w:rPr>
          <w:lang w:val="en-US"/>
        </w:rPr>
        <w:t>confusion_matrix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onfusionMatrixDisplay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lassification_report</w:t>
      </w:r>
      <w:proofErr w:type="spellEnd"/>
    </w:p>
    <w:p w14:paraId="0EAD4F3F" w14:textId="4939B824" w:rsidR="00FB65A5" w:rsidRDefault="00FB65A5" w:rsidP="001D48DB">
      <w:pPr>
        <w:rPr>
          <w:lang w:val="en-US"/>
        </w:rPr>
      </w:pPr>
      <w:r>
        <w:rPr>
          <w:lang w:val="en-US"/>
        </w:rPr>
        <w:t>Can be used to calculate the classification metrics.</w:t>
      </w:r>
    </w:p>
    <w:p w14:paraId="0A6A38D2" w14:textId="77777777" w:rsidR="00FB65A5" w:rsidRDefault="00FB65A5" w:rsidP="001D48DB">
      <w:pPr>
        <w:rPr>
          <w:lang w:val="en-US"/>
        </w:rPr>
      </w:pPr>
    </w:p>
    <w:p w14:paraId="3D1335BF" w14:textId="3417522B" w:rsidR="00FB65A5" w:rsidRDefault="00FB65A5" w:rsidP="00FB65A5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Regression metrics.</w:t>
      </w:r>
    </w:p>
    <w:p w14:paraId="15E3522B" w14:textId="7AC57DA4" w:rsidR="00FB65A5" w:rsidRDefault="004F3C07" w:rsidP="00FB65A5">
      <w:pPr>
        <w:rPr>
          <w:lang w:val="en-US"/>
        </w:rPr>
      </w:pPr>
      <w:r>
        <w:rPr>
          <w:lang w:val="en-US"/>
        </w:rPr>
        <w:t>R Square (R^2), Mean Square Error (MSE), Root Mean Square Error (RMSE), Mean Absolute Error (MAE)</w:t>
      </w:r>
    </w:p>
    <w:p w14:paraId="7D6EFF44" w14:textId="5BD1D107" w:rsidR="004F3C07" w:rsidRDefault="004F3C07" w:rsidP="004F3C07">
      <w:pPr>
        <w:pStyle w:val="Heading3"/>
        <w:numPr>
          <w:ilvl w:val="2"/>
          <w:numId w:val="1"/>
        </w:numPr>
        <w:rPr>
          <w:lang w:val="en-US"/>
        </w:rPr>
      </w:pPr>
      <w:r>
        <w:rPr>
          <w:lang w:val="en-US"/>
        </w:rPr>
        <w:t>R^2</w:t>
      </w:r>
    </w:p>
    <w:p w14:paraId="0B7440E9" w14:textId="0E6D203F" w:rsidR="004F3C07" w:rsidRPr="004F3C07" w:rsidRDefault="00CF0A5A" w:rsidP="004F3C07">
      <w:pPr>
        <w:rPr>
          <w:lang w:val="en-US"/>
        </w:rPr>
      </w:pPr>
      <w:r>
        <w:rPr>
          <w:lang w:val="en-US"/>
        </w:rPr>
        <w:t>R^2 calculates the diffs between the actual and predicted value using the residuals - the distances between actual and predicted values. R^2 values are between 0 and 1</w:t>
      </w:r>
      <w:r w:rsidR="00A07254">
        <w:rPr>
          <w:lang w:val="en-US"/>
        </w:rPr>
        <w:t>, expressed as %</w:t>
      </w:r>
      <w:r>
        <w:rPr>
          <w:lang w:val="en-US"/>
        </w:rPr>
        <w:t xml:space="preserve">; values closer to 1 indicate a better model fit. R^2 is a relative measure </w:t>
      </w:r>
    </w:p>
    <w:p w14:paraId="10F3D9CE" w14:textId="32B5AB8A" w:rsidR="004F3C07" w:rsidRDefault="004F3C07" w:rsidP="004F3C07">
      <w:pPr>
        <w:pStyle w:val="Heading3"/>
        <w:numPr>
          <w:ilvl w:val="2"/>
          <w:numId w:val="1"/>
        </w:numPr>
        <w:rPr>
          <w:lang w:val="en-US"/>
        </w:rPr>
      </w:pPr>
      <w:r w:rsidRPr="00CF0A5A">
        <w:rPr>
          <w:lang w:val="en-US"/>
        </w:rPr>
        <w:t>MSE</w:t>
      </w:r>
      <w:r w:rsidR="00CF0A5A" w:rsidRPr="00CF0A5A">
        <w:rPr>
          <w:lang w:val="en-US"/>
        </w:rPr>
        <w:t xml:space="preserve"> and </w:t>
      </w:r>
      <w:r w:rsidRPr="00CF0A5A">
        <w:rPr>
          <w:lang w:val="en-US"/>
        </w:rPr>
        <w:t>RMSE</w:t>
      </w:r>
    </w:p>
    <w:p w14:paraId="7404BEDF" w14:textId="6FE8A954" w:rsidR="00CF0A5A" w:rsidRDefault="00CF0A5A" w:rsidP="00CF0A5A">
      <w:pPr>
        <w:rPr>
          <w:lang w:val="en-US"/>
        </w:rPr>
      </w:pPr>
      <w:r>
        <w:rPr>
          <w:lang w:val="en-US"/>
        </w:rPr>
        <w:t xml:space="preserve">Absolute number of how much the predicted results deviate from the actual ones. </w:t>
      </w:r>
    </w:p>
    <w:p w14:paraId="792BBB82" w14:textId="17BC3C9B" w:rsidR="00CF0A5A" w:rsidRDefault="00CF0A5A" w:rsidP="00CF0A5A">
      <w:pPr>
        <w:rPr>
          <w:lang w:val="en-US"/>
        </w:rPr>
      </w:pPr>
      <w:r>
        <w:rPr>
          <w:lang w:val="en-US"/>
        </w:rPr>
        <w:t xml:space="preserve">RMSE = </w:t>
      </w:r>
      <w:proofErr w:type="gramStart"/>
      <w:r>
        <w:rPr>
          <w:lang w:val="en-US"/>
        </w:rPr>
        <w:t>sqrt(</w:t>
      </w:r>
      <w:proofErr w:type="gramEnd"/>
      <w:r>
        <w:rPr>
          <w:lang w:val="en-US"/>
        </w:rPr>
        <w:t>MSE), to make it easier to interpret.</w:t>
      </w:r>
    </w:p>
    <w:p w14:paraId="0164042B" w14:textId="7B7E8D00" w:rsidR="007E2D80" w:rsidRDefault="007E2D80" w:rsidP="00CF0A5A">
      <w:pPr>
        <w:rPr>
          <w:lang w:val="en-US"/>
        </w:rPr>
      </w:pPr>
      <w:r>
        <w:rPr>
          <w:lang w:val="en-US"/>
        </w:rPr>
        <w:t>Measures if there are big differences between the predicted and actual numbers.</w:t>
      </w:r>
    </w:p>
    <w:p w14:paraId="7465D015" w14:textId="035255FF" w:rsidR="007E2D80" w:rsidRDefault="007E2D80" w:rsidP="00CF0A5A">
      <w:pPr>
        <w:rPr>
          <w:lang w:val="en-US"/>
        </w:rPr>
      </w:pPr>
      <w:r>
        <w:rPr>
          <w:lang w:val="en-US"/>
        </w:rPr>
        <w:t xml:space="preserve">Ranges between 0 and infinity, with lower values indicating better </w:t>
      </w:r>
      <w:proofErr w:type="gramStart"/>
      <w:r>
        <w:rPr>
          <w:lang w:val="en-US"/>
        </w:rPr>
        <w:t>model</w:t>
      </w:r>
      <w:proofErr w:type="gramEnd"/>
      <w:r>
        <w:rPr>
          <w:lang w:val="en-US"/>
        </w:rPr>
        <w:t>.</w:t>
      </w:r>
    </w:p>
    <w:p w14:paraId="2C9F78A2" w14:textId="77777777" w:rsidR="00CF0A5A" w:rsidRPr="00CF0A5A" w:rsidRDefault="00CF0A5A" w:rsidP="00CF0A5A">
      <w:pPr>
        <w:rPr>
          <w:lang w:val="en-US"/>
        </w:rPr>
      </w:pPr>
    </w:p>
    <w:p w14:paraId="155ACA44" w14:textId="6530AC2C" w:rsidR="004F3C07" w:rsidRDefault="004F3C07" w:rsidP="004F3C07">
      <w:pPr>
        <w:pStyle w:val="Heading3"/>
        <w:numPr>
          <w:ilvl w:val="2"/>
          <w:numId w:val="1"/>
        </w:numPr>
        <w:rPr>
          <w:lang w:val="en-US"/>
        </w:rPr>
      </w:pPr>
      <w:r>
        <w:rPr>
          <w:lang w:val="en-US"/>
        </w:rPr>
        <w:lastRenderedPageBreak/>
        <w:t>MAE</w:t>
      </w:r>
    </w:p>
    <w:p w14:paraId="0E34DB4A" w14:textId="715A9BCD" w:rsidR="004F3C07" w:rsidRDefault="00CF0A5A" w:rsidP="004F3C07">
      <w:pPr>
        <w:rPr>
          <w:lang w:val="en-US"/>
        </w:rPr>
      </w:pPr>
      <w:proofErr w:type="gramStart"/>
      <w:r>
        <w:rPr>
          <w:lang w:val="en-US"/>
        </w:rPr>
        <w:t>Sum</w:t>
      </w:r>
      <w:proofErr w:type="gramEnd"/>
      <w:r>
        <w:rPr>
          <w:lang w:val="en-US"/>
        </w:rPr>
        <w:t xml:space="preserve"> of all differences between actual and predicted values / total number of predictions.</w:t>
      </w:r>
      <w:r w:rsidR="007E2D80">
        <w:rPr>
          <w:lang w:val="en-US"/>
        </w:rPr>
        <w:t xml:space="preserve"> Measures the accuracy of the model on average.</w:t>
      </w:r>
    </w:p>
    <w:p w14:paraId="7AD63911" w14:textId="77777777" w:rsidR="007E2D80" w:rsidRDefault="007E2D80" w:rsidP="007E2D80">
      <w:pPr>
        <w:rPr>
          <w:lang w:val="en-US"/>
        </w:rPr>
      </w:pPr>
      <w:r>
        <w:rPr>
          <w:lang w:val="en-US"/>
        </w:rPr>
        <w:t xml:space="preserve">Ranges between 0 and infinity, with lower values indicating better </w:t>
      </w:r>
      <w:proofErr w:type="gramStart"/>
      <w:r>
        <w:rPr>
          <w:lang w:val="en-US"/>
        </w:rPr>
        <w:t>model</w:t>
      </w:r>
      <w:proofErr w:type="gramEnd"/>
      <w:r>
        <w:rPr>
          <w:lang w:val="en-US"/>
        </w:rPr>
        <w:t>.</w:t>
      </w:r>
    </w:p>
    <w:p w14:paraId="7314AA4D" w14:textId="774721F1" w:rsidR="007E2D80" w:rsidRDefault="0064545B" w:rsidP="0064545B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Determining Feature Importance.</w:t>
      </w:r>
    </w:p>
    <w:p w14:paraId="0BB0FC0A" w14:textId="207C1B44" w:rsidR="0064545B" w:rsidRDefault="00C226A7" w:rsidP="0064545B">
      <w:pPr>
        <w:rPr>
          <w:lang w:val="en-US"/>
        </w:rPr>
      </w:pPr>
      <w:r>
        <w:rPr>
          <w:lang w:val="en-US"/>
        </w:rPr>
        <w:t xml:space="preserve">Finding the most important features for </w:t>
      </w:r>
      <w:r w:rsidR="00007F8A">
        <w:rPr>
          <w:lang w:val="en-US"/>
        </w:rPr>
        <w:t>predictions</w:t>
      </w:r>
      <w:r>
        <w:rPr>
          <w:lang w:val="en-US"/>
        </w:rPr>
        <w:t>.</w:t>
      </w:r>
    </w:p>
    <w:p w14:paraId="77B2F6B6" w14:textId="16DC0ED3" w:rsidR="00C226A7" w:rsidRDefault="007716CD" w:rsidP="0064545B">
      <w:pPr>
        <w:rPr>
          <w:lang w:val="en-US"/>
        </w:rPr>
      </w:pPr>
      <w:r>
        <w:rPr>
          <w:lang w:val="en-US"/>
        </w:rPr>
        <w:t xml:space="preserve">Improves predictions, reduces training time and </w:t>
      </w:r>
      <w:proofErr w:type="gramStart"/>
      <w:r>
        <w:rPr>
          <w:lang w:val="en-US"/>
        </w:rPr>
        <w:t>cost</w:t>
      </w:r>
      <w:proofErr w:type="gramEnd"/>
      <w:r>
        <w:rPr>
          <w:lang w:val="en-US"/>
        </w:rPr>
        <w:t>, clarifies the predictions (model explainability – helps with the confidence in the model).</w:t>
      </w:r>
    </w:p>
    <w:p w14:paraId="367E776A" w14:textId="2EB1714B" w:rsidR="007716CD" w:rsidRDefault="007716CD" w:rsidP="0064545B">
      <w:pPr>
        <w:rPr>
          <w:lang w:val="en-US"/>
        </w:rPr>
      </w:pPr>
      <w:r>
        <w:rPr>
          <w:lang w:val="en-US"/>
        </w:rPr>
        <w:t xml:space="preserve">How </w:t>
      </w:r>
      <w:proofErr w:type="gramStart"/>
      <w:r>
        <w:rPr>
          <w:lang w:val="en-US"/>
        </w:rPr>
        <w:t>to</w:t>
      </w:r>
      <w:proofErr w:type="gramEnd"/>
      <w:r>
        <w:rPr>
          <w:lang w:val="en-US"/>
        </w:rPr>
        <w:t xml:space="preserve"> determine the importance of a feature?</w:t>
      </w:r>
    </w:p>
    <w:p w14:paraId="6C09ADEA" w14:textId="15648FF4" w:rsidR="007716CD" w:rsidRDefault="007716CD" w:rsidP="0064545B">
      <w:pPr>
        <w:rPr>
          <w:lang w:val="en-US"/>
        </w:rPr>
      </w:pPr>
      <w:r>
        <w:rPr>
          <w:lang w:val="en-US"/>
        </w:rPr>
        <w:t xml:space="preserve">There are algorithms with embedded feature importance, e.g. tree-based models, random forest, gradient boost. </w:t>
      </w:r>
      <w:proofErr w:type="spellStart"/>
      <w:proofErr w:type="gramStart"/>
      <w:r>
        <w:rPr>
          <w:lang w:val="en-US"/>
        </w:rPr>
        <w:t>T.i.</w:t>
      </w:r>
      <w:proofErr w:type="spellEnd"/>
      <w:r>
        <w:rPr>
          <w:lang w:val="en-US"/>
        </w:rPr>
        <w:t xml:space="preserve"> there</w:t>
      </w:r>
      <w:proofErr w:type="gramEnd"/>
      <w:r>
        <w:rPr>
          <w:lang w:val="en-US"/>
        </w:rPr>
        <w:t xml:space="preserve"> is a function that grades the features by their importance.</w:t>
      </w:r>
    </w:p>
    <w:p w14:paraId="083438F3" w14:textId="3D515C31" w:rsidR="007716CD" w:rsidRDefault="007716CD" w:rsidP="007716CD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Combating Bias</w:t>
      </w:r>
    </w:p>
    <w:p w14:paraId="4B7D0384" w14:textId="33BCE84E" w:rsidR="007716CD" w:rsidRDefault="00345DD8" w:rsidP="007716CD">
      <w:pPr>
        <w:rPr>
          <w:lang w:val="en-US"/>
        </w:rPr>
      </w:pPr>
      <w:r>
        <w:rPr>
          <w:lang w:val="en-US"/>
        </w:rPr>
        <w:t xml:space="preserve">Providing limited data can create </w:t>
      </w:r>
      <w:proofErr w:type="gramStart"/>
      <w:r>
        <w:rPr>
          <w:lang w:val="en-US"/>
        </w:rPr>
        <w:t>biased</w:t>
      </w:r>
      <w:proofErr w:type="gramEnd"/>
      <w:r>
        <w:rPr>
          <w:lang w:val="en-US"/>
        </w:rPr>
        <w:t xml:space="preserve"> model, e.g. if a model is trained only on roses and tulips, it will classify all other flows </w:t>
      </w:r>
      <w:proofErr w:type="gramStart"/>
      <w:r>
        <w:rPr>
          <w:lang w:val="en-US"/>
        </w:rPr>
        <w:t>either as</w:t>
      </w:r>
      <w:proofErr w:type="gramEnd"/>
      <w:r>
        <w:rPr>
          <w:lang w:val="en-US"/>
        </w:rPr>
        <w:t xml:space="preserve"> one of those 2.</w:t>
      </w:r>
    </w:p>
    <w:p w14:paraId="6EA3247F" w14:textId="77777777" w:rsidR="00345DD8" w:rsidRDefault="00345DD8" w:rsidP="00345DD8">
      <w:pPr>
        <w:rPr>
          <w:lang w:val="en-US"/>
        </w:rPr>
      </w:pPr>
      <w:r>
        <w:rPr>
          <w:lang w:val="en-US"/>
        </w:rPr>
        <w:t>Bias can be due to</w:t>
      </w:r>
    </w:p>
    <w:p w14:paraId="299853E3" w14:textId="435A491D" w:rsidR="00345DD8" w:rsidRPr="00345DD8" w:rsidRDefault="00345DD8" w:rsidP="00345DD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</w:t>
      </w:r>
      <w:r w:rsidRPr="00345DD8">
        <w:rPr>
          <w:lang w:val="en-US"/>
        </w:rPr>
        <w:t>ata.</w:t>
      </w:r>
    </w:p>
    <w:p w14:paraId="03BDB308" w14:textId="77777777" w:rsidR="00345DD8" w:rsidRDefault="00345DD8" w:rsidP="00345DD8">
      <w:pPr>
        <w:rPr>
          <w:lang w:val="en-US"/>
        </w:rPr>
      </w:pPr>
      <w:r>
        <w:rPr>
          <w:lang w:val="en-US"/>
        </w:rPr>
        <w:t xml:space="preserve">Limited data or data with outliers can create a bias. </w:t>
      </w:r>
    </w:p>
    <w:p w14:paraId="5D9D4E4E" w14:textId="72DB4CB2" w:rsidR="00345DD8" w:rsidRPr="00345DD8" w:rsidRDefault="00345DD8" w:rsidP="00345DD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</w:t>
      </w:r>
      <w:r w:rsidRPr="00345DD8">
        <w:rPr>
          <w:lang w:val="en-US"/>
        </w:rPr>
        <w:t>lgorithm</w:t>
      </w:r>
    </w:p>
    <w:p w14:paraId="0A7B6DBB" w14:textId="3CBA9971" w:rsidR="00345DD8" w:rsidRDefault="00345DD8" w:rsidP="00345DD8">
      <w:pPr>
        <w:rPr>
          <w:lang w:val="en-US"/>
        </w:rPr>
      </w:pPr>
      <w:r>
        <w:rPr>
          <w:lang w:val="en-US"/>
        </w:rPr>
        <w:t xml:space="preserve">It is needed to try and measure the performance of multiple algorithms before selecting one. </w:t>
      </w:r>
    </w:p>
    <w:p w14:paraId="7D2FFF52" w14:textId="782E6B96" w:rsidR="00345DD8" w:rsidRPr="00345DD8" w:rsidRDefault="00345DD8" w:rsidP="00345DD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M</w:t>
      </w:r>
      <w:r w:rsidRPr="00345DD8">
        <w:rPr>
          <w:lang w:val="en-US"/>
        </w:rPr>
        <w:t>odel</w:t>
      </w:r>
    </w:p>
    <w:p w14:paraId="026BAF11" w14:textId="64BCD1D5" w:rsidR="00345DD8" w:rsidRDefault="00345DD8" w:rsidP="00345DD8">
      <w:pPr>
        <w:rPr>
          <w:lang w:val="en-US"/>
        </w:rPr>
      </w:pPr>
      <w:r>
        <w:rPr>
          <w:lang w:val="en-US"/>
        </w:rPr>
        <w:t>The model in production can drift over time. Including only the most important features mitigates this.</w:t>
      </w:r>
    </w:p>
    <w:p w14:paraId="23A50967" w14:textId="1F48CDF8" w:rsidR="00DA2FF1" w:rsidRDefault="00DA2FF1" w:rsidP="00DA2FF1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Optimizing ML Pipeline</w:t>
      </w:r>
    </w:p>
    <w:p w14:paraId="276A3B60" w14:textId="6119AA34" w:rsidR="00DA2FF1" w:rsidRDefault="00500172" w:rsidP="00DA2FF1">
      <w:pPr>
        <w:rPr>
          <w:lang w:val="en-US"/>
        </w:rPr>
      </w:pPr>
      <w:r>
        <w:rPr>
          <w:lang w:val="en-US"/>
        </w:rPr>
        <w:t>Automating the process of data preparation, learning algorithm selection, tune hyperparameters.</w:t>
      </w:r>
    </w:p>
    <w:p w14:paraId="13DA4034" w14:textId="5BD833A6" w:rsidR="00500172" w:rsidRDefault="00500172" w:rsidP="00DA2FF1">
      <w:pPr>
        <w:rPr>
          <w:lang w:val="en-US"/>
        </w:rPr>
      </w:pPr>
      <w:proofErr w:type="spellStart"/>
      <w:r>
        <w:rPr>
          <w:lang w:val="en-US"/>
        </w:rPr>
        <w:t>Sklearn.pipeline</w:t>
      </w:r>
      <w:proofErr w:type="spellEnd"/>
      <w:r>
        <w:rPr>
          <w:lang w:val="en-US"/>
        </w:rPr>
        <w:t xml:space="preserve"> provides Pipeline </w:t>
      </w:r>
      <w:proofErr w:type="gramStart"/>
      <w:r>
        <w:rPr>
          <w:lang w:val="en-US"/>
        </w:rPr>
        <w:t>object</w:t>
      </w:r>
      <w:proofErr w:type="gramEnd"/>
      <w:r>
        <w:rPr>
          <w:lang w:val="en-US"/>
        </w:rPr>
        <w:t>.</w:t>
      </w:r>
    </w:p>
    <w:p w14:paraId="37AAE5AE" w14:textId="77777777" w:rsidR="00FB65A5" w:rsidRPr="00E75EBF" w:rsidRDefault="00FB65A5" w:rsidP="00E75EBF">
      <w:pPr>
        <w:rPr>
          <w:lang w:val="en-US"/>
        </w:rPr>
      </w:pPr>
    </w:p>
    <w:sectPr w:rsidR="00FB65A5" w:rsidRPr="00E75E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2A441F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DA673DA"/>
    <w:multiLevelType w:val="hybridMultilevel"/>
    <w:tmpl w:val="467A10FE"/>
    <w:lvl w:ilvl="0" w:tplc="DE3A143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B257F9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3FB415F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99843880">
    <w:abstractNumId w:val="3"/>
  </w:num>
  <w:num w:numId="2" w16cid:durableId="178548929">
    <w:abstractNumId w:val="1"/>
  </w:num>
  <w:num w:numId="3" w16cid:durableId="1402604855">
    <w:abstractNumId w:val="0"/>
  </w:num>
  <w:num w:numId="4" w16cid:durableId="17941275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yMDQ3MDU0MbQwszRW0lEKTi0uzszPAykwqgUAq8bbiiwAAAA="/>
  </w:docVars>
  <w:rsids>
    <w:rsidRoot w:val="00A65F31"/>
    <w:rsid w:val="00007F8A"/>
    <w:rsid w:val="00027592"/>
    <w:rsid w:val="000B7558"/>
    <w:rsid w:val="0010799B"/>
    <w:rsid w:val="001D48DB"/>
    <w:rsid w:val="0026042C"/>
    <w:rsid w:val="0027091E"/>
    <w:rsid w:val="00345DD8"/>
    <w:rsid w:val="003C099A"/>
    <w:rsid w:val="004938F2"/>
    <w:rsid w:val="004F3C07"/>
    <w:rsid w:val="00500172"/>
    <w:rsid w:val="00535326"/>
    <w:rsid w:val="005A20D3"/>
    <w:rsid w:val="005A7991"/>
    <w:rsid w:val="0064545B"/>
    <w:rsid w:val="00694F08"/>
    <w:rsid w:val="00696157"/>
    <w:rsid w:val="006A5AF8"/>
    <w:rsid w:val="007716CD"/>
    <w:rsid w:val="007B155A"/>
    <w:rsid w:val="007E2D80"/>
    <w:rsid w:val="008816B9"/>
    <w:rsid w:val="008C0C4B"/>
    <w:rsid w:val="008E5990"/>
    <w:rsid w:val="0092025A"/>
    <w:rsid w:val="00977454"/>
    <w:rsid w:val="009C00C0"/>
    <w:rsid w:val="00A07254"/>
    <w:rsid w:val="00A65F31"/>
    <w:rsid w:val="00AF3C59"/>
    <w:rsid w:val="00B62250"/>
    <w:rsid w:val="00BF0E9A"/>
    <w:rsid w:val="00C226A7"/>
    <w:rsid w:val="00C562F1"/>
    <w:rsid w:val="00CF0A5A"/>
    <w:rsid w:val="00D575EA"/>
    <w:rsid w:val="00DA2FF1"/>
    <w:rsid w:val="00DD7692"/>
    <w:rsid w:val="00DF7932"/>
    <w:rsid w:val="00E13BF3"/>
    <w:rsid w:val="00E75EBF"/>
    <w:rsid w:val="00E920EB"/>
    <w:rsid w:val="00EB66C1"/>
    <w:rsid w:val="00FB6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1CE7E"/>
  <w15:chartTrackingRefBased/>
  <w15:docId w15:val="{E2E5A99E-C038-4CE0-BA6F-5C2C48C7F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L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D80"/>
  </w:style>
  <w:style w:type="paragraph" w:styleId="Heading1">
    <w:name w:val="heading 1"/>
    <w:basedOn w:val="Normal"/>
    <w:next w:val="Normal"/>
    <w:link w:val="Heading1Char"/>
    <w:uiPriority w:val="9"/>
    <w:qFormat/>
    <w:rsid w:val="00A65F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F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5F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5F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5F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5F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5F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5F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5F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F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65F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65F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5F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5F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5F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5F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5F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5F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65F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5F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5F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65F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65F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5F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65F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65F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5F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5F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65F3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D769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6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92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ggingface.c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ws.amazon.com/sagemaker-ai/?trk=af448c55-a335-4b68-909c-3589fef8d1a7&amp;sc_channel=ps&amp;ef_id=Cj0KCQjwmqPDBhCAARIsADorxIY2FiCdLwA1Fx39Z_xtgqUwESU3YdqdLZzan39i8x--Ctp8aoCp2UAaAj2GEALw_wcB:G:s&amp;s_kwcid=AL!4422!3!724139679532!p!!g!!amazon%20sagemaker%20ai!19574556908!168879877422&amp;gad_campaignid=19574556908&amp;gbraid=0AAAAADjHtp9PA4wy1DgjnimsBImyuWPFm&amp;gclid=Cj0KCQjwmqPDBhCAARIsADorxIY2FiCdLwA1Fx39Z_xtgqUwESU3YdqdLZzan39i8x--Ctp8aoCp2UAaAj2GEALw_wc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delzoo.co/" TargetMode="External"/><Relationship Id="rId5" Type="http://schemas.openxmlformats.org/officeDocument/2006/relationships/hyperlink" Target="https://github.com/skorsens/ai-foundations-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9</TotalTime>
  <Pages>5</Pages>
  <Words>1239</Words>
  <Characters>70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sensky, Sergey</dc:creator>
  <cp:keywords/>
  <dc:description/>
  <cp:lastModifiedBy>Korsensky, Sergey</cp:lastModifiedBy>
  <cp:revision>22</cp:revision>
  <dcterms:created xsi:type="dcterms:W3CDTF">2025-07-05T15:08:00Z</dcterms:created>
  <dcterms:modified xsi:type="dcterms:W3CDTF">2025-07-12T11:24:00Z</dcterms:modified>
</cp:coreProperties>
</file>